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514F0B" w:rsidR="00496F4C" w:rsidP="29522472" w:rsidRDefault="00496F4C" w14:paraId="157C2DD4" w14:textId="77777777">
      <w:pPr>
        <w:pStyle w:val="Nagwek1"/>
        <w:rPr>
          <w:rFonts w:ascii="Calibri" w:hAnsi="Calibri" w:eastAsia="Calibri" w:cs="Calibri"/>
          <w:noProof w:val="0"/>
          <w:color w:val="auto"/>
          <w:sz w:val="22"/>
          <w:szCs w:val="22"/>
          <w:lang w:val="en-GB"/>
        </w:rPr>
      </w:pPr>
      <w:bookmarkStart w:name="annex-1" w:id="0"/>
      <w:r w:rsidRPr="29522472" w:rsidR="00496F4C">
        <w:rPr>
          <w:rFonts w:ascii="Calibri" w:hAnsi="Calibri" w:eastAsia="Calibri" w:cs="Calibri"/>
          <w:noProof w:val="0"/>
          <w:color w:val="auto"/>
          <w:sz w:val="22"/>
          <w:szCs w:val="22"/>
          <w:lang w:val="en-GB"/>
        </w:rPr>
        <w:t>Annex 1</w:t>
      </w:r>
    </w:p>
    <w:p w:rsidRPr="00514F0B" w:rsidR="00496F4C" w:rsidP="29522472" w:rsidRDefault="00496F4C" w14:paraId="57F6DD41" w14:textId="436F02CE">
      <w:pPr>
        <w:pStyle w:val="Nagwek2"/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GB"/>
        </w:rPr>
      </w:pPr>
      <w:bookmarkStart w:name="Xf210dbcd6a177a5c5ecf7d81ed4ebbe2ced55cf" w:id="1"/>
      <w:r w:rsidRPr="29522472" w:rsidR="00496F4C"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GB"/>
        </w:rPr>
        <w:t>Application Form for Short Term Scientific Missions (STSMs) in</w:t>
      </w:r>
      <w:bookmarkStart w:name="bio4pak-project" w:id="2"/>
      <w:r w:rsidRPr="29522472" w:rsidR="00496F4C"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GB"/>
        </w:rPr>
        <w:t xml:space="preserve"> B</w:t>
      </w:r>
      <w:r w:rsidRPr="29522472" w:rsidR="4F0175AA"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GB"/>
        </w:rPr>
        <w:t>IO4PAK</w:t>
      </w:r>
      <w:r w:rsidRPr="29522472" w:rsidR="00496F4C">
        <w:rPr>
          <w:rFonts w:ascii="Calibri" w:hAnsi="Calibri" w:eastAsia="Calibri" w:cs="Calibri"/>
          <w:b w:val="1"/>
          <w:bCs w:val="1"/>
          <w:noProof w:val="0"/>
          <w:color w:val="auto"/>
          <w:sz w:val="28"/>
          <w:szCs w:val="28"/>
          <w:lang w:val="en-GB"/>
        </w:rPr>
        <w:t xml:space="preserve"> Project</w:t>
      </w:r>
    </w:p>
    <w:tbl>
      <w:tblPr>
        <w:tblStyle w:val="Tabela-Siatka"/>
        <w:tblW w:w="0" w:type="auto"/>
        <w:tblInd w:w="38" w:type="dxa"/>
        <w:tblLook w:val="04A0" w:firstRow="1" w:lastRow="0" w:firstColumn="1" w:lastColumn="0" w:noHBand="0" w:noVBand="1"/>
      </w:tblPr>
      <w:tblGrid>
        <w:gridCol w:w="2927"/>
        <w:gridCol w:w="6051"/>
      </w:tblGrid>
      <w:tr w:rsidR="00496F4C" w:rsidTr="29522472" w14:paraId="0379FFA4" w14:textId="77777777">
        <w:tc>
          <w:tcPr>
            <w:tcW w:w="9546" w:type="dxa"/>
            <w:gridSpan w:val="2"/>
            <w:shd w:val="clear" w:color="auto" w:fill="DAE9F7" w:themeFill="text2" w:themeFillTint="1A"/>
            <w:tcMar/>
          </w:tcPr>
          <w:p w:rsidRPr="00BC0E5A" w:rsidR="00496F4C" w:rsidP="29522472" w:rsidRDefault="00496F4C" w14:paraId="3492EC24" w14:textId="77777777">
            <w:pPr>
              <w:pStyle w:val="Nagwek2"/>
              <w:outlineLvl w:val="1"/>
              <w:rPr>
                <w:rFonts w:ascii="Calibri" w:hAnsi="Calibri" w:eastAsia="Calibri" w:cs="Calibri"/>
                <w:b w:val="1"/>
                <w:bCs w:val="1"/>
                <w:noProof w:val="0"/>
                <w:color w:val="auto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color w:val="auto"/>
                <w:sz w:val="22"/>
                <w:szCs w:val="22"/>
                <w:lang w:val="en-GB"/>
              </w:rPr>
              <w:t xml:space="preserve">1. 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color w:val="auto"/>
                <w:sz w:val="22"/>
                <w:szCs w:val="22"/>
                <w:lang w:val="en-GB"/>
              </w:rPr>
              <w:t>Applicant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color w:val="auto"/>
                <w:sz w:val="22"/>
                <w:szCs w:val="22"/>
                <w:lang w:val="en-GB"/>
              </w:rPr>
              <w:t xml:space="preserve"> Information</w:t>
            </w:r>
          </w:p>
        </w:tc>
      </w:tr>
      <w:tr w:rsidR="00496F4C" w:rsidTr="29522472" w14:paraId="570F76F7" w14:textId="77777777">
        <w:tc>
          <w:tcPr>
            <w:tcW w:w="3047" w:type="dxa"/>
            <w:tcMar/>
          </w:tcPr>
          <w:p w:rsidRPr="009D6096" w:rsidR="00496F4C" w:rsidP="29522472" w:rsidRDefault="00496F4C" w14:paraId="7A50F2E4" w14:textId="77777777">
            <w:pPr>
              <w:pStyle w:val="FirstParagraph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Name and Surname:</w:t>
            </w:r>
          </w:p>
        </w:tc>
        <w:tc>
          <w:tcPr>
            <w:tcW w:w="6499" w:type="dxa"/>
            <w:tcMar/>
          </w:tcPr>
          <w:p w:rsidR="00496F4C" w:rsidP="29522472" w:rsidRDefault="00496F4C" w14:paraId="0E831D80" w14:textId="77777777">
            <w:pPr>
              <w:pStyle w:val="Tekstpodstawowy"/>
              <w:rPr>
                <w:rFonts w:ascii="Calibri" w:hAnsi="Calibri" w:eastAsia="Calibri" w:cs="Calibri"/>
                <w:noProof w:val="0"/>
                <w:lang w:val="en-GB"/>
              </w:rPr>
            </w:pPr>
          </w:p>
        </w:tc>
      </w:tr>
      <w:tr w:rsidR="00496F4C" w:rsidTr="29522472" w14:paraId="08CDC2EE" w14:textId="77777777">
        <w:tc>
          <w:tcPr>
            <w:tcW w:w="3047" w:type="dxa"/>
            <w:tcMar/>
          </w:tcPr>
          <w:p w:rsidRPr="009D6096" w:rsidR="00496F4C" w:rsidP="29522472" w:rsidRDefault="00496F4C" w14:paraId="0753B5CE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Gender (optional):</w:t>
            </w:r>
          </w:p>
        </w:tc>
        <w:tc>
          <w:tcPr>
            <w:tcW w:w="6499" w:type="dxa"/>
            <w:tcMar/>
          </w:tcPr>
          <w:p w:rsidR="00496F4C" w:rsidP="29522472" w:rsidRDefault="00496F4C" w14:paraId="31724BAC" w14:textId="77777777">
            <w:pPr>
              <w:pStyle w:val="Tekstpodstawowy"/>
              <w:rPr>
                <w:rFonts w:ascii="Calibri" w:hAnsi="Calibri" w:eastAsia="Calibri" w:cs="Calibri"/>
                <w:noProof w:val="0"/>
                <w:lang w:val="en-GB"/>
              </w:rPr>
            </w:pPr>
          </w:p>
        </w:tc>
      </w:tr>
      <w:tr w:rsidRPr="00496F4C" w:rsidR="00496F4C" w:rsidTr="29522472" w14:paraId="6C19B35F" w14:textId="77777777">
        <w:tc>
          <w:tcPr>
            <w:tcW w:w="3047" w:type="dxa"/>
            <w:tcMar/>
          </w:tcPr>
          <w:p w:rsidR="00496F4C" w:rsidP="29522472" w:rsidRDefault="00496F4C" w14:paraId="58BBD5D6" w14:textId="77777777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Position:</w:t>
            </w:r>
          </w:p>
        </w:tc>
        <w:tc>
          <w:tcPr>
            <w:tcW w:w="6499" w:type="dxa"/>
            <w:tcMar/>
          </w:tcPr>
          <w:p w:rsidRPr="009D6096" w:rsidR="00496F4C" w:rsidP="29522472" w:rsidRDefault="00496F4C" w14:paraId="3907677B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☐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Master’s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Student 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☐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PhD Student 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☐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Researcher </w:t>
            </w:r>
            <w:r>
              <w:br/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☐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Other: </w:t>
            </w:r>
          </w:p>
        </w:tc>
      </w:tr>
      <w:tr w:rsidRPr="00496F4C" w:rsidR="00496F4C" w:rsidTr="29522472" w14:paraId="6F091A5B" w14:textId="77777777">
        <w:trPr>
          <w:trHeight w:val="300"/>
        </w:trPr>
        <w:tc>
          <w:tcPr>
            <w:tcW w:w="2941" w:type="dxa"/>
            <w:tcMar/>
          </w:tcPr>
          <w:p w:rsidR="00496F4C" w:rsidP="29522472" w:rsidRDefault="00496F4C" w14:paraId="31032D9D" w14:textId="77777777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Project:</w:t>
            </w:r>
          </w:p>
        </w:tc>
        <w:tc>
          <w:tcPr>
            <w:tcW w:w="6083" w:type="dxa"/>
            <w:tcMar/>
          </w:tcPr>
          <w:p w:rsidR="00496F4C" w:rsidP="29522472" w:rsidRDefault="00496F4C" w14:paraId="61F99B4D" w14:textId="20597056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☐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BIO2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PE’s  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☐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B</w:t>
            </w:r>
            <w:r w:rsidRPr="29522472" w:rsidR="4084FB80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IO4PAK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☐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BORN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</w:t>
            </w:r>
          </w:p>
          <w:p w:rsidR="00496F4C" w:rsidP="29522472" w:rsidRDefault="00496F4C" w14:paraId="3FC7CCD0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☐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CELL AGRI 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☐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ECOSYSTEM 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☐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SATISPHACTION</w:t>
            </w:r>
          </w:p>
        </w:tc>
      </w:tr>
      <w:tr w:rsidR="00496F4C" w:rsidTr="29522472" w14:paraId="4952E78D" w14:textId="77777777">
        <w:tc>
          <w:tcPr>
            <w:tcW w:w="3047" w:type="dxa"/>
            <w:tcMar/>
          </w:tcPr>
          <w:p w:rsidR="00496F4C" w:rsidP="29522472" w:rsidRDefault="00496F4C" w14:paraId="4B450A3F" w14:textId="77777777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Early Career Researcher (under 35 years old):</w:t>
            </w:r>
          </w:p>
        </w:tc>
        <w:tc>
          <w:tcPr>
            <w:tcW w:w="6499" w:type="dxa"/>
            <w:tcMar/>
          </w:tcPr>
          <w:p w:rsidRPr="009D6096" w:rsidR="00496F4C" w:rsidP="29522472" w:rsidRDefault="00496F4C" w14:paraId="32A6F006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☐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Yes 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☐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No</w:t>
            </w:r>
          </w:p>
        </w:tc>
      </w:tr>
      <w:tr w:rsidR="00496F4C" w:rsidTr="29522472" w14:paraId="2BBF6CC9" w14:textId="77777777">
        <w:tc>
          <w:tcPr>
            <w:tcW w:w="3047" w:type="dxa"/>
            <w:tcMar/>
          </w:tcPr>
          <w:p w:rsidRPr="009D6096" w:rsidR="00496F4C" w:rsidP="29522472" w:rsidRDefault="00496F4C" w14:paraId="0C89F01B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Home Institution:</w:t>
            </w:r>
          </w:p>
        </w:tc>
        <w:tc>
          <w:tcPr>
            <w:tcW w:w="6499" w:type="dxa"/>
            <w:tcMar/>
          </w:tcPr>
          <w:p w:rsidR="00496F4C" w:rsidP="29522472" w:rsidRDefault="00496F4C" w14:paraId="22CCF428" w14:textId="77777777">
            <w:pPr>
              <w:pStyle w:val="Tekstpodstawowy"/>
              <w:rPr>
                <w:rFonts w:ascii="Calibri" w:hAnsi="Calibri" w:eastAsia="Calibri" w:cs="Calibri"/>
                <w:noProof w:val="0"/>
                <w:lang w:val="en-GB"/>
              </w:rPr>
            </w:pPr>
          </w:p>
        </w:tc>
      </w:tr>
      <w:tr w:rsidR="00496F4C" w:rsidTr="29522472" w14:paraId="1260B749" w14:textId="77777777">
        <w:tc>
          <w:tcPr>
            <w:tcW w:w="3047" w:type="dxa"/>
            <w:tcMar/>
          </w:tcPr>
          <w:p w:rsidRPr="009D6096" w:rsidR="00496F4C" w:rsidP="29522472" w:rsidRDefault="00496F4C" w14:paraId="69BD3515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Department:</w:t>
            </w:r>
          </w:p>
        </w:tc>
        <w:tc>
          <w:tcPr>
            <w:tcW w:w="6499" w:type="dxa"/>
            <w:tcMar/>
          </w:tcPr>
          <w:p w:rsidR="00496F4C" w:rsidP="29522472" w:rsidRDefault="00496F4C" w14:paraId="1AAA4D35" w14:textId="77777777">
            <w:pPr>
              <w:pStyle w:val="Tekstpodstawowy"/>
              <w:rPr>
                <w:rFonts w:ascii="Calibri" w:hAnsi="Calibri" w:eastAsia="Calibri" w:cs="Calibri"/>
                <w:noProof w:val="0"/>
                <w:lang w:val="en-GB"/>
              </w:rPr>
            </w:pPr>
          </w:p>
        </w:tc>
      </w:tr>
      <w:tr w:rsidR="00496F4C" w:rsidTr="29522472" w14:paraId="57123D65" w14:textId="77777777">
        <w:tc>
          <w:tcPr>
            <w:tcW w:w="3047" w:type="dxa"/>
            <w:tcMar/>
          </w:tcPr>
          <w:p w:rsidRPr="009D6096" w:rsidR="00496F4C" w:rsidP="29522472" w:rsidRDefault="00496F4C" w14:paraId="23641482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Country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 xml:space="preserve"> and City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:</w:t>
            </w:r>
          </w:p>
        </w:tc>
        <w:tc>
          <w:tcPr>
            <w:tcW w:w="6499" w:type="dxa"/>
            <w:tcMar/>
          </w:tcPr>
          <w:p w:rsidR="00496F4C" w:rsidP="29522472" w:rsidRDefault="00496F4C" w14:paraId="5173806A" w14:textId="77777777">
            <w:pPr>
              <w:pStyle w:val="Tekstpodstawowy"/>
              <w:rPr>
                <w:rFonts w:ascii="Calibri" w:hAnsi="Calibri" w:eastAsia="Calibri" w:cs="Calibri"/>
                <w:noProof w:val="0"/>
                <w:lang w:val="en-GB"/>
              </w:rPr>
            </w:pPr>
          </w:p>
        </w:tc>
      </w:tr>
      <w:tr w:rsidR="00496F4C" w:rsidTr="29522472" w14:paraId="60355440" w14:textId="77777777">
        <w:tc>
          <w:tcPr>
            <w:tcW w:w="3047" w:type="dxa"/>
            <w:tcMar/>
          </w:tcPr>
          <w:p w:rsidRPr="009D6096" w:rsidR="00496F4C" w:rsidP="29522472" w:rsidRDefault="00496F4C" w14:paraId="71CA3231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bookmarkStart w:name="applicant-information" w:id="3"/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E-mail Address:</w:t>
            </w:r>
            <w:bookmarkEnd w:id="3"/>
          </w:p>
        </w:tc>
        <w:tc>
          <w:tcPr>
            <w:tcW w:w="6499" w:type="dxa"/>
            <w:tcMar/>
          </w:tcPr>
          <w:p w:rsidR="00496F4C" w:rsidP="29522472" w:rsidRDefault="00496F4C" w14:paraId="74F46E38" w14:textId="77777777">
            <w:pPr>
              <w:pStyle w:val="Tekstpodstawowy"/>
              <w:rPr>
                <w:rFonts w:ascii="Calibri" w:hAnsi="Calibri" w:eastAsia="Calibri" w:cs="Calibri"/>
                <w:noProof w:val="0"/>
                <w:lang w:val="en-GB"/>
              </w:rPr>
            </w:pPr>
          </w:p>
        </w:tc>
      </w:tr>
      <w:tr w:rsidR="00496F4C" w:rsidTr="29522472" w14:paraId="5EEE21D9" w14:textId="77777777">
        <w:tc>
          <w:tcPr>
            <w:tcW w:w="9546" w:type="dxa"/>
            <w:gridSpan w:val="2"/>
            <w:shd w:val="clear" w:color="auto" w:fill="DAE9F7" w:themeFill="text2" w:themeFillTint="1A"/>
            <w:tcMar/>
          </w:tcPr>
          <w:p w:rsidRPr="00BC0E5A" w:rsidR="00496F4C" w:rsidP="29522472" w:rsidRDefault="00496F4C" w14:paraId="78EE0977" w14:textId="77777777">
            <w:pPr>
              <w:pStyle w:val="Nagwek2"/>
              <w:outlineLvl w:val="1"/>
              <w:rPr>
                <w:rFonts w:ascii="Calibri" w:hAnsi="Calibri" w:eastAsia="Calibri" w:cs="Calibri"/>
                <w:b w:val="1"/>
                <w:bCs w:val="1"/>
                <w:noProof w:val="0"/>
                <w:color w:val="auto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color w:val="auto"/>
                <w:sz w:val="22"/>
                <w:szCs w:val="22"/>
                <w:lang w:val="en-GB"/>
              </w:rPr>
              <w:t xml:space="preserve">2. Host 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color w:val="auto"/>
                <w:sz w:val="22"/>
                <w:szCs w:val="22"/>
                <w:lang w:val="en-GB"/>
              </w:rPr>
              <w:t>Institution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color w:val="auto"/>
                <w:sz w:val="22"/>
                <w:szCs w:val="22"/>
                <w:lang w:val="en-GB"/>
              </w:rPr>
              <w:t xml:space="preserve"> Information</w:t>
            </w:r>
          </w:p>
        </w:tc>
      </w:tr>
      <w:tr w:rsidR="00496F4C" w:rsidTr="29522472" w14:paraId="56074FC6" w14:textId="77777777">
        <w:tc>
          <w:tcPr>
            <w:tcW w:w="3047" w:type="dxa"/>
            <w:tcMar/>
          </w:tcPr>
          <w:p w:rsidRPr="009D6096" w:rsidR="00496F4C" w:rsidP="29522472" w:rsidRDefault="00496F4C" w14:paraId="70957957" w14:textId="77777777">
            <w:pPr>
              <w:pStyle w:val="FirstParagraph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Host Institution:</w:t>
            </w:r>
          </w:p>
        </w:tc>
        <w:tc>
          <w:tcPr>
            <w:tcW w:w="6499" w:type="dxa"/>
            <w:tcMar/>
          </w:tcPr>
          <w:p w:rsidR="00496F4C" w:rsidP="29522472" w:rsidRDefault="00496F4C" w14:paraId="315CF3F2" w14:textId="77777777">
            <w:pPr>
              <w:pStyle w:val="Tekstpodstawowy"/>
              <w:rPr>
                <w:rFonts w:ascii="Calibri" w:hAnsi="Calibri" w:eastAsia="Calibri" w:cs="Calibri"/>
                <w:noProof w:val="0"/>
                <w:lang w:val="en-GB"/>
              </w:rPr>
            </w:pPr>
          </w:p>
        </w:tc>
      </w:tr>
      <w:tr w:rsidR="00496F4C" w:rsidTr="29522472" w14:paraId="46A442AB" w14:textId="77777777">
        <w:tc>
          <w:tcPr>
            <w:tcW w:w="3047" w:type="dxa"/>
            <w:tcMar/>
          </w:tcPr>
          <w:p w:rsidRPr="009D6096" w:rsidR="00496F4C" w:rsidP="29522472" w:rsidRDefault="00496F4C" w14:paraId="718C35FE" w14:textId="77777777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Department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:</w:t>
            </w:r>
          </w:p>
        </w:tc>
        <w:tc>
          <w:tcPr>
            <w:tcW w:w="6499" w:type="dxa"/>
            <w:tcMar/>
          </w:tcPr>
          <w:p w:rsidR="00496F4C" w:rsidP="29522472" w:rsidRDefault="00496F4C" w14:paraId="2B005406" w14:textId="77777777">
            <w:pPr>
              <w:pStyle w:val="Tekstpodstawowy"/>
              <w:rPr>
                <w:rFonts w:ascii="Calibri" w:hAnsi="Calibri" w:eastAsia="Calibri" w:cs="Calibri"/>
                <w:noProof w:val="0"/>
                <w:lang w:val="en-GB"/>
              </w:rPr>
            </w:pPr>
          </w:p>
        </w:tc>
      </w:tr>
      <w:tr w:rsidR="00496F4C" w:rsidTr="29522472" w14:paraId="1D47D40D" w14:textId="77777777">
        <w:tc>
          <w:tcPr>
            <w:tcW w:w="3047" w:type="dxa"/>
            <w:tcMar/>
          </w:tcPr>
          <w:p w:rsidRPr="009D6096" w:rsidR="00496F4C" w:rsidP="29522472" w:rsidRDefault="00496F4C" w14:paraId="269E87D1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Country and City:</w:t>
            </w:r>
          </w:p>
        </w:tc>
        <w:tc>
          <w:tcPr>
            <w:tcW w:w="6499" w:type="dxa"/>
            <w:tcMar/>
          </w:tcPr>
          <w:p w:rsidR="00496F4C" w:rsidP="29522472" w:rsidRDefault="00496F4C" w14:paraId="2ACD33C5" w14:textId="77777777">
            <w:pPr>
              <w:pStyle w:val="Tekstpodstawowy"/>
              <w:rPr>
                <w:rFonts w:ascii="Calibri" w:hAnsi="Calibri" w:eastAsia="Calibri" w:cs="Calibri"/>
                <w:noProof w:val="0"/>
                <w:lang w:val="en-GB"/>
              </w:rPr>
            </w:pPr>
          </w:p>
        </w:tc>
      </w:tr>
      <w:tr w:rsidRPr="00496F4C" w:rsidR="00496F4C" w:rsidTr="29522472" w14:paraId="344539F4" w14:textId="77777777">
        <w:tc>
          <w:tcPr>
            <w:tcW w:w="3047" w:type="dxa"/>
            <w:tcMar/>
          </w:tcPr>
          <w:p w:rsidRPr="009D6096" w:rsidR="00496F4C" w:rsidP="29522472" w:rsidRDefault="00496F4C" w14:paraId="679EB523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 xml:space="preserve">Host Supervisor </w:t>
            </w:r>
            <w:r>
              <w:br/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(name, title, affiliation):</w:t>
            </w:r>
          </w:p>
        </w:tc>
        <w:tc>
          <w:tcPr>
            <w:tcW w:w="6499" w:type="dxa"/>
            <w:tcMar/>
          </w:tcPr>
          <w:p w:rsidR="00496F4C" w:rsidP="29522472" w:rsidRDefault="00496F4C" w14:paraId="4E97E551" w14:textId="77777777">
            <w:pPr>
              <w:pStyle w:val="Tekstpodstawowy"/>
              <w:rPr>
                <w:rFonts w:ascii="Calibri" w:hAnsi="Calibri" w:eastAsia="Calibri" w:cs="Calibri"/>
                <w:noProof w:val="0"/>
                <w:lang w:val="en-GB"/>
              </w:rPr>
            </w:pPr>
          </w:p>
        </w:tc>
      </w:tr>
      <w:tr w:rsidRPr="00496F4C" w:rsidR="00496F4C" w:rsidTr="29522472" w14:paraId="3C39228F" w14:textId="77777777">
        <w:tc>
          <w:tcPr>
            <w:tcW w:w="3047" w:type="dxa"/>
            <w:tcMar/>
          </w:tcPr>
          <w:p w:rsidRPr="009D6096" w:rsidR="00496F4C" w:rsidP="29522472" w:rsidRDefault="00496F4C" w14:paraId="5ECD2433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bookmarkStart w:name="host-institution-information" w:id="4"/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E-mail Address of Host Supervisor:</w:t>
            </w:r>
            <w:bookmarkEnd w:id="4"/>
          </w:p>
        </w:tc>
        <w:tc>
          <w:tcPr>
            <w:tcW w:w="6499" w:type="dxa"/>
            <w:tcMar/>
          </w:tcPr>
          <w:p w:rsidR="00496F4C" w:rsidP="29522472" w:rsidRDefault="00496F4C" w14:paraId="7EF29B34" w14:textId="77777777">
            <w:pPr>
              <w:pStyle w:val="Tekstpodstawowy"/>
              <w:rPr>
                <w:rFonts w:ascii="Calibri" w:hAnsi="Calibri" w:eastAsia="Calibri" w:cs="Calibri"/>
                <w:noProof w:val="0"/>
                <w:lang w:val="en-GB"/>
              </w:rPr>
            </w:pPr>
          </w:p>
        </w:tc>
      </w:tr>
      <w:tr w:rsidR="00496F4C" w:rsidTr="29522472" w14:paraId="63EA7F5C" w14:textId="77777777">
        <w:tc>
          <w:tcPr>
            <w:tcW w:w="9546" w:type="dxa"/>
            <w:gridSpan w:val="2"/>
            <w:shd w:val="clear" w:color="auto" w:fill="DAE9F7" w:themeFill="text2" w:themeFillTint="1A"/>
            <w:tcMar/>
          </w:tcPr>
          <w:p w:rsidRPr="00BC0E5A" w:rsidR="00496F4C" w:rsidP="29522472" w:rsidRDefault="00496F4C" w14:paraId="76EFADC6" w14:textId="77777777">
            <w:pPr>
              <w:pStyle w:val="Nagwek2"/>
              <w:outlineLvl w:val="1"/>
              <w:rPr>
                <w:rFonts w:ascii="Calibri" w:hAnsi="Calibri" w:eastAsia="Calibri" w:cs="Calibri"/>
                <w:b w:val="1"/>
                <w:bCs w:val="1"/>
                <w:noProof w:val="0"/>
                <w:color w:val="auto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color w:val="auto"/>
                <w:sz w:val="22"/>
                <w:szCs w:val="22"/>
                <w:lang w:val="en-GB"/>
              </w:rPr>
              <w:t xml:space="preserve">3. STSM 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color w:val="auto"/>
                <w:sz w:val="22"/>
                <w:szCs w:val="22"/>
                <w:lang w:val="en-GB"/>
              </w:rPr>
              <w:t>Details</w:t>
            </w:r>
          </w:p>
        </w:tc>
      </w:tr>
      <w:tr w:rsidR="00496F4C" w:rsidTr="29522472" w14:paraId="3363196F" w14:textId="77777777">
        <w:tc>
          <w:tcPr>
            <w:tcW w:w="3047" w:type="dxa"/>
            <w:tcMar/>
          </w:tcPr>
          <w:p w:rsidRPr="009D6096" w:rsidR="00496F4C" w:rsidP="29522472" w:rsidRDefault="00496F4C" w14:paraId="3624E522" w14:textId="77777777">
            <w:pPr>
              <w:pStyle w:val="FirstParagraph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Title of the STSM:</w:t>
            </w:r>
          </w:p>
        </w:tc>
        <w:tc>
          <w:tcPr>
            <w:tcW w:w="6499" w:type="dxa"/>
            <w:tcMar/>
          </w:tcPr>
          <w:p w:rsidR="00496F4C" w:rsidP="29522472" w:rsidRDefault="00496F4C" w14:paraId="407714BB" w14:textId="77777777">
            <w:pPr>
              <w:pStyle w:val="Tekstpodstawowy"/>
              <w:rPr>
                <w:rFonts w:ascii="Calibri" w:hAnsi="Calibri" w:eastAsia="Calibri" w:cs="Calibri"/>
                <w:noProof w:val="0"/>
                <w:lang w:val="en-GB"/>
              </w:rPr>
            </w:pPr>
          </w:p>
        </w:tc>
      </w:tr>
      <w:tr w:rsidR="00496F4C" w:rsidTr="29522472" w14:paraId="481E628F" w14:textId="77777777">
        <w:tc>
          <w:tcPr>
            <w:tcW w:w="3047" w:type="dxa"/>
            <w:tcMar/>
          </w:tcPr>
          <w:p w:rsidRPr="009D6096" w:rsidR="00496F4C" w:rsidP="29522472" w:rsidRDefault="00496F4C" w14:paraId="7BD38672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Planned Start Date:</w:t>
            </w:r>
          </w:p>
        </w:tc>
        <w:tc>
          <w:tcPr>
            <w:tcW w:w="6499" w:type="dxa"/>
            <w:tcMar/>
          </w:tcPr>
          <w:p w:rsidR="00496F4C" w:rsidP="29522472" w:rsidRDefault="00496F4C" w14:paraId="7CD9BC6B" w14:textId="77777777">
            <w:pPr>
              <w:pStyle w:val="Tekstpodstawowy"/>
              <w:rPr>
                <w:rFonts w:ascii="Calibri" w:hAnsi="Calibri" w:eastAsia="Calibri" w:cs="Calibri"/>
                <w:noProof w:val="0"/>
                <w:lang w:val="en-GB"/>
              </w:rPr>
            </w:pPr>
          </w:p>
        </w:tc>
      </w:tr>
      <w:tr w:rsidR="00496F4C" w:rsidTr="29522472" w14:paraId="33D38B5C" w14:textId="77777777">
        <w:tc>
          <w:tcPr>
            <w:tcW w:w="3047" w:type="dxa"/>
            <w:tcMar/>
          </w:tcPr>
          <w:p w:rsidRPr="009D6096" w:rsidR="00496F4C" w:rsidP="29522472" w:rsidRDefault="00496F4C" w14:paraId="50B7F45F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Planned End Date:</w:t>
            </w:r>
          </w:p>
        </w:tc>
        <w:tc>
          <w:tcPr>
            <w:tcW w:w="6499" w:type="dxa"/>
            <w:tcMar/>
          </w:tcPr>
          <w:p w:rsidR="00496F4C" w:rsidP="29522472" w:rsidRDefault="00496F4C" w14:paraId="3C26B3FB" w14:textId="77777777">
            <w:pPr>
              <w:pStyle w:val="Tekstpodstawowy"/>
              <w:rPr>
                <w:rFonts w:ascii="Calibri" w:hAnsi="Calibri" w:eastAsia="Calibri" w:cs="Calibri"/>
                <w:noProof w:val="0"/>
                <w:lang w:val="en-GB"/>
              </w:rPr>
            </w:pPr>
          </w:p>
        </w:tc>
      </w:tr>
      <w:tr w:rsidRPr="00496F4C" w:rsidR="00496F4C" w:rsidTr="29522472" w14:paraId="05C525D0" w14:textId="77777777">
        <w:tc>
          <w:tcPr>
            <w:tcW w:w="3047" w:type="dxa"/>
            <w:tcMar/>
          </w:tcPr>
          <w:p w:rsidRPr="009D6096" w:rsidR="00496F4C" w:rsidP="29522472" w:rsidRDefault="00496F4C" w14:paraId="559626D5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Total Duration (number of working days):</w:t>
            </w:r>
          </w:p>
        </w:tc>
        <w:tc>
          <w:tcPr>
            <w:tcW w:w="6499" w:type="dxa"/>
            <w:tcMar/>
          </w:tcPr>
          <w:p w:rsidR="00496F4C" w:rsidP="29522472" w:rsidRDefault="00496F4C" w14:paraId="7C5C8E1F" w14:textId="77777777">
            <w:pPr>
              <w:pStyle w:val="Tekstpodstawowy"/>
              <w:rPr>
                <w:rFonts w:ascii="Calibri" w:hAnsi="Calibri" w:eastAsia="Calibri" w:cs="Calibri"/>
                <w:noProof w:val="0"/>
                <w:lang w:val="en-GB"/>
              </w:rPr>
            </w:pPr>
          </w:p>
        </w:tc>
      </w:tr>
      <w:tr w:rsidRPr="00496F4C" w:rsidR="00496F4C" w:rsidTr="29522472" w14:paraId="43F7A642" w14:textId="77777777">
        <w:tc>
          <w:tcPr>
            <w:tcW w:w="3047" w:type="dxa"/>
            <w:tcMar/>
          </w:tcPr>
          <w:p w:rsidRPr="00BC0E5A" w:rsidR="00496F4C" w:rsidP="29522472" w:rsidRDefault="00496F4C" w14:paraId="77485B6D" w14:textId="5A3390EC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Previous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 xml:space="preserve"> Participation in STSMs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 xml:space="preserve"> 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 xml:space="preserve">within the 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B</w:t>
            </w:r>
            <w:r w:rsidRPr="29522472" w:rsidR="0FF8BECE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IO4PAK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 xml:space="preserve"> project</w:t>
            </w:r>
          </w:p>
        </w:tc>
        <w:tc>
          <w:tcPr>
            <w:tcW w:w="6499" w:type="dxa"/>
            <w:tcMar/>
          </w:tcPr>
          <w:p w:rsidRPr="00BC0E5A" w:rsidR="00496F4C" w:rsidP="29522472" w:rsidRDefault="00496F4C" w14:paraId="2DE84DA6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☐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No</w:t>
            </w:r>
            <w:r>
              <w:br/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☐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Yes – please specify number and dates:</w:t>
            </w:r>
          </w:p>
        </w:tc>
      </w:tr>
      <w:tr w:rsidRPr="00514F0B" w:rsidR="00496F4C" w:rsidTr="29522472" w14:paraId="5A31C072" w14:textId="77777777">
        <w:tc>
          <w:tcPr>
            <w:tcW w:w="3047" w:type="dxa"/>
            <w:tcMar/>
          </w:tcPr>
          <w:p w:rsidRPr="009D6096" w:rsidR="00496F4C" w:rsidP="29522472" w:rsidRDefault="00496F4C" w14:paraId="0EB1FA5C" w14:textId="77777777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Type of Mobility:</w:t>
            </w:r>
          </w:p>
        </w:tc>
        <w:tc>
          <w:tcPr>
            <w:tcW w:w="6499" w:type="dxa"/>
            <w:tcMar/>
          </w:tcPr>
          <w:p w:rsidR="00496F4C" w:rsidP="29522472" w:rsidRDefault="00496F4C" w14:paraId="5CDE60BB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☐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International STSM</w:t>
            </w:r>
            <w:r>
              <w:br/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☐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National STSM</w:t>
            </w:r>
          </w:p>
        </w:tc>
      </w:tr>
      <w:tr w:rsidRPr="00496F4C" w:rsidR="00496F4C" w:rsidTr="29522472" w14:paraId="6CD97C4A" w14:textId="77777777">
        <w:tc>
          <w:tcPr>
            <w:tcW w:w="3047" w:type="dxa"/>
            <w:tcMar/>
          </w:tcPr>
          <w:p w:rsidRPr="009D6096" w:rsidR="00496F4C" w:rsidP="29522472" w:rsidRDefault="00496F4C" w14:paraId="41B0BF70" w14:textId="77777777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Description of the STSM: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</w:t>
            </w:r>
            <w:r w:rsidRPr="29522472" w:rsidR="00496F4C">
              <w:rPr>
                <w:rFonts w:ascii="Calibri" w:hAnsi="Calibri" w:eastAsia="Calibri" w:cs="Calibri"/>
                <w:noProof w:val="0"/>
                <w:sz w:val="18"/>
                <w:szCs w:val="18"/>
                <w:lang w:val="en-GB"/>
              </w:rPr>
              <w:t xml:space="preserve">Please describe the </w:t>
            </w:r>
            <w:r w:rsidRPr="29522472" w:rsidR="00496F4C">
              <w:rPr>
                <w:rFonts w:ascii="Calibri" w:hAnsi="Calibri" w:eastAsia="Calibri" w:cs="Calibri"/>
                <w:noProof w:val="0"/>
                <w:sz w:val="18"/>
                <w:szCs w:val="18"/>
                <w:lang w:val="en-GB"/>
              </w:rPr>
              <w:t>objectives</w:t>
            </w:r>
            <w:r w:rsidRPr="29522472" w:rsidR="00496F4C">
              <w:rPr>
                <w:rFonts w:ascii="Calibri" w:hAnsi="Calibri" w:eastAsia="Calibri" w:cs="Calibri"/>
                <w:noProof w:val="0"/>
                <w:sz w:val="18"/>
                <w:szCs w:val="18"/>
                <w:lang w:val="en-GB"/>
              </w:rPr>
              <w:t>, planning activities, expected outcomes and impact*</w:t>
            </w:r>
          </w:p>
        </w:tc>
        <w:tc>
          <w:tcPr>
            <w:tcW w:w="6499" w:type="dxa"/>
            <w:tcMar/>
          </w:tcPr>
          <w:p w:rsidRPr="009D6096" w:rsidR="00496F4C" w:rsidP="29522472" w:rsidRDefault="00496F4C" w14:paraId="34AD065A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</w:p>
        </w:tc>
      </w:tr>
      <w:tr w:rsidRPr="00496F4C" w:rsidR="00496F4C" w:rsidTr="29522472" w14:paraId="106C4178" w14:textId="77777777">
        <w:tc>
          <w:tcPr>
            <w:tcW w:w="9546" w:type="dxa"/>
            <w:gridSpan w:val="2"/>
            <w:shd w:val="clear" w:color="auto" w:fill="DAE9F7" w:themeFill="text2" w:themeFillTint="1A"/>
            <w:tcMar/>
          </w:tcPr>
          <w:p w:rsidRPr="009D6096" w:rsidR="00496F4C" w:rsidP="29522472" w:rsidRDefault="00496F4C" w14:paraId="6E821BAA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4. Budget Request:</w:t>
            </w:r>
            <w:r w:rsidRPr="29522472" w:rsidR="00496F4C">
              <w:rPr>
                <w:rFonts w:ascii="Calibri" w:hAnsi="Calibri" w:eastAsia="Calibri" w:cs="Calibri"/>
                <w:noProof w:val="0"/>
                <w:sz w:val="20"/>
                <w:szCs w:val="20"/>
                <w:lang w:val="en-GB"/>
              </w:rPr>
              <w:t xml:space="preserve"> Please provide an estimated budget (in </w:t>
            </w:r>
            <w:r w:rsidRPr="29522472" w:rsidR="00496F4C">
              <w:rPr>
                <w:rFonts w:ascii="Calibri" w:hAnsi="Calibri" w:eastAsia="Calibri" w:cs="Calibri"/>
                <w:noProof w:val="0"/>
                <w:sz w:val="20"/>
                <w:szCs w:val="20"/>
                <w:lang w:val="en-GB"/>
              </w:rPr>
              <w:t>EUR)*</w:t>
            </w:r>
            <w:r w:rsidRPr="29522472" w:rsidR="00496F4C">
              <w:rPr>
                <w:rFonts w:ascii="Calibri" w:hAnsi="Calibri" w:eastAsia="Calibri" w:cs="Calibri"/>
                <w:noProof w:val="0"/>
                <w:sz w:val="20"/>
                <w:szCs w:val="20"/>
                <w:lang w:val="en-GB"/>
              </w:rPr>
              <w:t>*</w:t>
            </w:r>
          </w:p>
        </w:tc>
      </w:tr>
      <w:tr w:rsidR="00496F4C" w:rsidTr="29522472" w14:paraId="1083EE06" w14:textId="77777777">
        <w:tc>
          <w:tcPr>
            <w:tcW w:w="3047" w:type="dxa"/>
            <w:tcMar/>
          </w:tcPr>
          <w:p w:rsidRPr="00BC0E5A" w:rsidR="00496F4C" w:rsidP="29522472" w:rsidRDefault="00496F4C" w14:paraId="2418640C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Travel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:</w:t>
            </w:r>
          </w:p>
        </w:tc>
        <w:tc>
          <w:tcPr>
            <w:tcW w:w="6499" w:type="dxa"/>
            <w:tcMar/>
          </w:tcPr>
          <w:p w:rsidRPr="006272FF" w:rsidR="00496F4C" w:rsidP="29522472" w:rsidRDefault="00496F4C" w14:paraId="56C2F6D3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</w:p>
        </w:tc>
      </w:tr>
      <w:tr w:rsidR="00496F4C" w:rsidTr="29522472" w14:paraId="65C73BBA" w14:textId="77777777">
        <w:tc>
          <w:tcPr>
            <w:tcW w:w="3047" w:type="dxa"/>
            <w:tcMar/>
          </w:tcPr>
          <w:p w:rsidRPr="006272FF" w:rsidR="00496F4C" w:rsidP="29522472" w:rsidRDefault="00496F4C" w14:paraId="304F08D7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Accommodation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: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6499" w:type="dxa"/>
            <w:tcMar/>
          </w:tcPr>
          <w:p w:rsidRPr="009D6096" w:rsidR="00496F4C" w:rsidP="29522472" w:rsidRDefault="00496F4C" w14:paraId="6312DD78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</w:p>
        </w:tc>
      </w:tr>
      <w:tr w:rsidR="00496F4C" w:rsidTr="29522472" w14:paraId="35E30B0D" w14:textId="77777777">
        <w:tc>
          <w:tcPr>
            <w:tcW w:w="3047" w:type="dxa"/>
            <w:tcMar/>
          </w:tcPr>
          <w:p w:rsidRPr="006272FF" w:rsidR="00496F4C" w:rsidP="29522472" w:rsidRDefault="00496F4C" w14:paraId="274B476E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Subsistence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: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6499" w:type="dxa"/>
            <w:tcMar/>
          </w:tcPr>
          <w:p w:rsidRPr="009D6096" w:rsidR="00496F4C" w:rsidP="29522472" w:rsidRDefault="00496F4C" w14:paraId="0E002047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</w:p>
        </w:tc>
      </w:tr>
      <w:tr w:rsidR="00496F4C" w:rsidTr="29522472" w14:paraId="255BAD7B" w14:textId="77777777">
        <w:tc>
          <w:tcPr>
            <w:tcW w:w="3047" w:type="dxa"/>
            <w:tcMar/>
          </w:tcPr>
          <w:p w:rsidRPr="00BC0E5A" w:rsidR="00496F4C" w:rsidP="29522472" w:rsidRDefault="00496F4C" w14:paraId="622BC198" w14:textId="77777777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Other costs (please specify)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: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6499" w:type="dxa"/>
            <w:tcMar/>
          </w:tcPr>
          <w:p w:rsidRPr="009D6096" w:rsidR="00496F4C" w:rsidP="29522472" w:rsidRDefault="00496F4C" w14:paraId="43AED62F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</w:p>
        </w:tc>
      </w:tr>
      <w:tr w:rsidR="00496F4C" w:rsidTr="29522472" w14:paraId="382466C3" w14:textId="77777777">
        <w:tc>
          <w:tcPr>
            <w:tcW w:w="3047" w:type="dxa"/>
            <w:tcMar/>
          </w:tcPr>
          <w:p w:rsidRPr="00BC0E5A" w:rsidR="00496F4C" w:rsidP="29522472" w:rsidRDefault="00496F4C" w14:paraId="491B0A72" w14:textId="77777777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Total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:</w:t>
            </w:r>
          </w:p>
        </w:tc>
        <w:tc>
          <w:tcPr>
            <w:tcW w:w="6499" w:type="dxa"/>
            <w:tcMar/>
          </w:tcPr>
          <w:p w:rsidRPr="009D6096" w:rsidR="00496F4C" w:rsidP="29522472" w:rsidRDefault="00496F4C" w14:paraId="2D6C8B2F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</w:p>
        </w:tc>
      </w:tr>
      <w:tr w:rsidR="00496F4C" w:rsidTr="29522472" w14:paraId="44347972" w14:textId="77777777">
        <w:tc>
          <w:tcPr>
            <w:tcW w:w="9546" w:type="dxa"/>
            <w:gridSpan w:val="2"/>
            <w:shd w:val="clear" w:color="auto" w:fill="DAE9F7" w:themeFill="text2" w:themeFillTint="1A"/>
            <w:tcMar/>
          </w:tcPr>
          <w:p w:rsidRPr="006272FF" w:rsidR="00496F4C" w:rsidP="29522472" w:rsidRDefault="00496F4C" w14:paraId="678714C3" w14:textId="77777777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5. Declarations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:</w:t>
            </w:r>
          </w:p>
        </w:tc>
      </w:tr>
      <w:tr w:rsidRPr="00496F4C" w:rsidR="00496F4C" w:rsidTr="29522472" w14:paraId="785CFEC1" w14:textId="77777777">
        <w:tc>
          <w:tcPr>
            <w:tcW w:w="9546" w:type="dxa"/>
            <w:gridSpan w:val="2"/>
            <w:tcMar/>
          </w:tcPr>
          <w:p w:rsidRPr="009D6096" w:rsidR="00496F4C" w:rsidP="29522472" w:rsidRDefault="00496F4C" w14:paraId="2C23E6E1" w14:textId="399FE27E">
            <w:pPr>
              <w:pStyle w:val="FirstParagraph"/>
              <w:jc w:val="both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I hereby declare that: the information provided in this application is 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accurate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and complete; the proposed STSM 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complies with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the Regulations for STSMs within the 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B</w:t>
            </w:r>
            <w:r w:rsidRPr="29522472" w:rsidR="3EBDEDD0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IO4PAK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Project; I am affiliated with an institution that is a member of the 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B</w:t>
            </w:r>
            <w:r w:rsidRPr="29522472" w:rsidR="2C8B94C0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IO4PAK</w:t>
            </w:r>
            <w:r w:rsidRPr="29522472" w:rsidR="00496F4C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consortium.</w:t>
            </w:r>
          </w:p>
        </w:tc>
      </w:tr>
      <w:tr w:rsidR="00496F4C" w:rsidTr="29522472" w14:paraId="5A6467FF" w14:textId="77777777">
        <w:tc>
          <w:tcPr>
            <w:tcW w:w="3047" w:type="dxa"/>
            <w:tcMar/>
          </w:tcPr>
          <w:p w:rsidRPr="009D6096" w:rsidR="00496F4C" w:rsidP="29522472" w:rsidRDefault="00496F4C" w14:paraId="22A63B16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Place and Date:</w:t>
            </w:r>
          </w:p>
          <w:p w:rsidRPr="009D6096" w:rsidR="00496F4C" w:rsidP="29522472" w:rsidRDefault="00496F4C" w14:paraId="5E356FF7" w14:textId="77777777">
            <w:pPr>
              <w:pStyle w:val="FirstParagraph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</w:p>
        </w:tc>
        <w:tc>
          <w:tcPr>
            <w:tcW w:w="6499" w:type="dxa"/>
            <w:tcMar/>
          </w:tcPr>
          <w:p w:rsidRPr="009D6096" w:rsidR="00496F4C" w:rsidP="29522472" w:rsidRDefault="00496F4C" w14:paraId="431540AE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Signature of the Applicant:</w:t>
            </w:r>
          </w:p>
          <w:p w:rsidRPr="009D6096" w:rsidR="00496F4C" w:rsidP="29522472" w:rsidRDefault="00496F4C" w14:paraId="215F26E8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</w:p>
        </w:tc>
      </w:tr>
      <w:tr w:rsidRPr="00496F4C" w:rsidR="00496F4C" w:rsidTr="29522472" w14:paraId="0780943B" w14:textId="77777777">
        <w:trPr>
          <w:trHeight w:val="300"/>
        </w:trPr>
        <w:tc>
          <w:tcPr>
            <w:tcW w:w="9024" w:type="dxa"/>
            <w:gridSpan w:val="2"/>
            <w:shd w:val="clear" w:color="auto" w:fill="DAE9F7" w:themeFill="text2" w:themeFillTint="1A"/>
            <w:tcMar/>
          </w:tcPr>
          <w:p w:rsidR="00496F4C" w:rsidP="29522472" w:rsidRDefault="00496F4C" w14:paraId="58F69A0C" w14:textId="77777777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6. Confirmation by the Host Institution</w:t>
            </w:r>
          </w:p>
        </w:tc>
      </w:tr>
      <w:tr w:rsidRPr="00496F4C" w:rsidR="00496F4C" w:rsidTr="29522472" w14:paraId="62A2C7B6" w14:textId="77777777">
        <w:trPr>
          <w:trHeight w:val="300"/>
        </w:trPr>
        <w:tc>
          <w:tcPr>
            <w:tcW w:w="9024" w:type="dxa"/>
            <w:gridSpan w:val="2"/>
            <w:tcMar/>
          </w:tcPr>
          <w:p w:rsidR="00496F4C" w:rsidP="29522472" w:rsidRDefault="00496F4C" w14:paraId="6AC3550D" w14:textId="2D6F525A">
            <w:pPr>
              <w:pStyle w:val="Tekstpodstawowy"/>
              <w:jc w:val="both"/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I confirm that the Host Institution has the </w:t>
            </w:r>
            <w:r w:rsidRPr="29522472" w:rsidR="00496F4C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appropriate expertise</w:t>
            </w:r>
            <w:r w:rsidRPr="29522472" w:rsidR="00496F4C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, infrastructure, and facilities to support the proposed STSM and that I agree to supervise and support the applicant during the research visit. The planned activities are in line with the scientific </w:t>
            </w:r>
            <w:r w:rsidRPr="29522472" w:rsidR="00496F4C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objectives</w:t>
            </w:r>
            <w:r w:rsidRPr="29522472" w:rsidR="00496F4C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 of the </w:t>
            </w:r>
            <w:r w:rsidRPr="29522472" w:rsidR="00496F4C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B</w:t>
            </w:r>
            <w:r w:rsidRPr="29522472" w:rsidR="009D883F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IO4PAK</w:t>
            </w:r>
            <w:r w:rsidRPr="29522472" w:rsidR="00496F4C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 Project and are expected to contribute to long-term scientific collaboration.</w:t>
            </w:r>
          </w:p>
        </w:tc>
      </w:tr>
      <w:tr w:rsidRPr="00496F4C" w:rsidR="00496F4C" w:rsidTr="29522472" w14:paraId="1E3E8D0B" w14:textId="77777777">
        <w:trPr>
          <w:trHeight w:val="300"/>
        </w:trPr>
        <w:tc>
          <w:tcPr>
            <w:tcW w:w="2941" w:type="dxa"/>
            <w:tcMar/>
          </w:tcPr>
          <w:p w:rsidR="00496F4C" w:rsidP="29522472" w:rsidRDefault="00496F4C" w14:paraId="19D471DA" w14:textId="77777777">
            <w:pPr>
              <w:pStyle w:val="Tekstpodstawowy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Place and Date:</w:t>
            </w:r>
          </w:p>
          <w:p w:rsidR="00496F4C" w:rsidP="29522472" w:rsidRDefault="00496F4C" w14:paraId="06207EC8" w14:textId="77777777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</w:pPr>
          </w:p>
        </w:tc>
        <w:tc>
          <w:tcPr>
            <w:tcW w:w="6083" w:type="dxa"/>
            <w:tcMar/>
          </w:tcPr>
          <w:p w:rsidR="00496F4C" w:rsidP="29522472" w:rsidRDefault="00496F4C" w14:paraId="27AC762E" w14:textId="77777777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</w:pP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Signa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GB"/>
              </w:rPr>
              <w:t>ture of the direct STSM supervisor at the Host Institution</w:t>
            </w:r>
            <w:r w:rsidRPr="29522472" w:rsidR="00496F4C">
              <w:rPr>
                <w:rFonts w:ascii="Calibri" w:hAnsi="Calibri" w:eastAsia="Calibri" w:cs="Calibri"/>
                <w:b w:val="1"/>
                <w:bCs w:val="1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:</w:t>
            </w:r>
          </w:p>
        </w:tc>
      </w:tr>
    </w:tbl>
    <w:p w:rsidRPr="009D6096" w:rsidR="00496F4C" w:rsidP="29522472" w:rsidRDefault="00496F4C" w14:paraId="60B599AA" w14:textId="77777777">
      <w:pPr>
        <w:pStyle w:val="Tekstpodstawowy"/>
        <w:rPr>
          <w:rFonts w:ascii="Calibri" w:hAnsi="Calibri" w:eastAsia="Calibri" w:cs="Calibri"/>
          <w:noProof w:val="0"/>
          <w:lang w:val="en-GB"/>
        </w:rPr>
      </w:pPr>
    </w:p>
    <w:p w:rsidR="00496F4C" w:rsidP="29522472" w:rsidRDefault="00496F4C" w14:paraId="31D4F137" w14:textId="2216175C">
      <w:pPr>
        <w:pStyle w:val="Tekstpodstawowy"/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GB"/>
        </w:rPr>
      </w:pPr>
      <w:bookmarkStart w:name="scientific-background-and-objectives" w:id="5"/>
      <w:bookmarkEnd w:id="1"/>
      <w:bookmarkEnd w:id="2"/>
      <w:r w:rsidRPr="29522472" w:rsidR="00496F4C">
        <w:rPr>
          <w:rFonts w:ascii="Calibri" w:hAnsi="Calibri" w:eastAsia="Calibri" w:cs="Calibri"/>
          <w:noProof w:val="0"/>
          <w:sz w:val="22"/>
          <w:szCs w:val="22"/>
          <w:lang w:val="en-GB"/>
        </w:rPr>
        <w:t>*</w:t>
      </w:r>
      <w:r w:rsidRPr="29522472" w:rsidR="00496F4C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GB"/>
        </w:rPr>
        <w:t>Note:</w:t>
      </w:r>
      <w:r w:rsidRPr="29522472" w:rsidR="00496F4C">
        <w:rPr>
          <w:rFonts w:ascii="Calibri" w:hAnsi="Calibri" w:eastAsia="Calibri" w:cs="Calibri"/>
          <w:noProof w:val="0"/>
          <w:sz w:val="22"/>
          <w:szCs w:val="22"/>
          <w:lang w:val="en-GB"/>
        </w:rPr>
        <w:t xml:space="preserve"> </w:t>
      </w:r>
      <w:r w:rsidRPr="29522472" w:rsidR="00496F4C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GB"/>
        </w:rPr>
        <w:t xml:space="preserve">Please describe the proposed STSM main </w:t>
      </w:r>
      <w:r w:rsidRPr="29522472" w:rsidR="00496F4C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GB"/>
        </w:rPr>
        <w:t>objectives</w:t>
      </w:r>
      <w:r w:rsidRPr="29522472" w:rsidR="00496F4C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GB"/>
        </w:rPr>
        <w:t xml:space="preserve">. Explain how the mission contributes to the </w:t>
      </w:r>
      <w:r w:rsidRPr="29522472" w:rsidR="00496F4C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GB"/>
        </w:rPr>
        <w:t>B</w:t>
      </w:r>
      <w:r w:rsidRPr="29522472" w:rsidR="311B2BE6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GB"/>
        </w:rPr>
        <w:t>IO4PAK</w:t>
      </w:r>
      <w:r w:rsidRPr="29522472" w:rsidR="00496F4C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GB"/>
        </w:rPr>
        <w:t xml:space="preserve"> project goals.</w:t>
      </w:r>
      <w:bookmarkStart w:name="work-plan-and-methodology" w:id="6"/>
      <w:bookmarkEnd w:id="5"/>
      <w:r w:rsidRPr="29522472" w:rsidR="00496F4C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GB"/>
        </w:rPr>
        <w:t xml:space="preserve"> Provide a plan of activities, planned tasks, methods, to be carried out during the STSM. </w:t>
      </w:r>
      <w:bookmarkStart w:name="expected-outcomes-and-impact" w:id="7"/>
      <w:bookmarkEnd w:id="6"/>
      <w:r w:rsidRPr="29522472" w:rsidR="00496F4C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GB"/>
        </w:rPr>
        <w:t xml:space="preserve">Describe the expected benefits for the applicant and benefits for the home and host institutions, and contribution to the </w:t>
      </w:r>
      <w:r w:rsidRPr="29522472" w:rsidR="00496F4C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GB"/>
        </w:rPr>
        <w:t>B</w:t>
      </w:r>
      <w:r w:rsidRPr="29522472" w:rsidR="70E9C063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GB"/>
        </w:rPr>
        <w:t>IO4PAK</w:t>
      </w:r>
      <w:r w:rsidRPr="29522472" w:rsidR="00496F4C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GB"/>
        </w:rPr>
        <w:t xml:space="preserve"> project</w:t>
      </w:r>
      <w:r w:rsidRPr="29522472" w:rsidR="00496F4C">
        <w:rPr>
          <w:rFonts w:ascii="Calibri" w:hAnsi="Calibri" w:eastAsia="Calibri" w:cs="Calibri"/>
          <w:noProof w:val="0"/>
          <w:sz w:val="22"/>
          <w:szCs w:val="22"/>
          <w:lang w:val="en-GB"/>
        </w:rPr>
        <w:t xml:space="preserve">. </w:t>
      </w:r>
      <w:r w:rsidRPr="29522472" w:rsidR="00496F4C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GB"/>
        </w:rPr>
        <w:t>Max</w:t>
      </w:r>
      <w:r w:rsidRPr="29522472" w:rsidR="00496F4C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GB"/>
        </w:rPr>
        <w:t xml:space="preserve"> 1 page.</w:t>
      </w:r>
    </w:p>
    <w:p w:rsidRPr="009D6096" w:rsidR="00496F4C" w:rsidP="29522472" w:rsidRDefault="00496F4C" w14:paraId="51369861" w14:textId="77777777">
      <w:pPr>
        <w:pStyle w:val="Tekstpodstawowy"/>
        <w:rPr>
          <w:rFonts w:ascii="Calibri" w:hAnsi="Calibri" w:eastAsia="Calibri" w:cs="Calibri"/>
          <w:noProof w:val="0"/>
          <w:sz w:val="22"/>
          <w:szCs w:val="22"/>
          <w:lang w:val="en-GB"/>
        </w:rPr>
      </w:pPr>
      <w:r w:rsidRPr="29522472" w:rsidR="00496F4C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GB"/>
        </w:rPr>
        <w:t>**Note: The maximum financial contribution per STSM is up to EUR 1,500. The grant is a contribution and may not cover all costs.</w:t>
      </w:r>
    </w:p>
    <w:p w:rsidRPr="009D6096" w:rsidR="00496F4C" w:rsidP="29522472" w:rsidRDefault="00496F4C" w14:paraId="3680B36E" w14:textId="77777777">
      <w:pPr>
        <w:pStyle w:val="FirstParagraph"/>
        <w:rPr>
          <w:rFonts w:ascii="Calibri" w:hAnsi="Calibri" w:eastAsia="Calibri" w:cs="Calibri"/>
          <w:noProof w:val="0"/>
          <w:sz w:val="22"/>
          <w:szCs w:val="22"/>
          <w:lang w:val="en-GB"/>
        </w:rPr>
      </w:pPr>
      <w:bookmarkStart w:name="confirmation-by-the-host-institution" w:id="8"/>
      <w:bookmarkEnd w:id="7"/>
      <w:r w:rsidRPr="29522472" w:rsidR="00496F4C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GB"/>
        </w:rPr>
        <w:t>Attachments to the Application:</w:t>
      </w:r>
      <w:r w:rsidRPr="29522472" w:rsidR="00496F4C">
        <w:rPr>
          <w:rFonts w:ascii="Calibri" w:hAnsi="Calibri" w:eastAsia="Calibri" w:cs="Calibri"/>
          <w:noProof w:val="0"/>
          <w:sz w:val="22"/>
          <w:szCs w:val="22"/>
          <w:lang w:val="en-GB"/>
        </w:rPr>
        <w:t xml:space="preserve"> Curriculum Vitae (CV) of the applicant.</w:t>
      </w:r>
      <w:bookmarkEnd w:id="0"/>
      <w:bookmarkEnd w:id="8"/>
    </w:p>
    <w:p w:rsidRPr="00514F0B" w:rsidR="00496F4C" w:rsidP="29522472" w:rsidRDefault="00496F4C" w14:paraId="027055E9" w14:textId="77777777">
      <w:pPr>
        <w:rPr>
          <w:rFonts w:ascii="Calibri" w:hAnsi="Calibri" w:eastAsia="Calibri" w:cs="Calibri"/>
          <w:noProof w:val="0"/>
          <w:sz w:val="24"/>
          <w:szCs w:val="24"/>
          <w:lang w:val="en-GB"/>
        </w:rPr>
      </w:pPr>
    </w:p>
    <w:p w:rsidRPr="00514F0B" w:rsidR="00496F4C" w:rsidP="29522472" w:rsidRDefault="00496F4C" w14:paraId="2A9C820B" w14:textId="77777777">
      <w:pPr>
        <w:tabs>
          <w:tab w:val="left" w:pos="945"/>
        </w:tabs>
        <w:rPr>
          <w:rFonts w:ascii="Calibri" w:hAnsi="Calibri" w:eastAsia="Calibri" w:cs="Calibri"/>
          <w:noProof w:val="0"/>
          <w:sz w:val="24"/>
          <w:szCs w:val="24"/>
          <w:lang w:val="en-GB"/>
        </w:rPr>
      </w:pPr>
      <w:r w:rsidRPr="00514F0B">
        <w:rPr>
          <w:rFonts w:ascii="Calibri" w:hAnsi="Calibri" w:cs="Calibri"/>
          <w:sz w:val="24"/>
          <w:szCs w:val="24"/>
          <w:lang w:val="en-GB"/>
        </w:rPr>
        <w:tab/>
      </w:r>
    </w:p>
    <w:p w:rsidRPr="00514F0B" w:rsidR="00496F4C" w:rsidP="29522472" w:rsidRDefault="00496F4C" w14:paraId="5135B4E4" w14:textId="77777777">
      <w:pPr>
        <w:rPr>
          <w:rFonts w:ascii="Calibri" w:hAnsi="Calibri" w:eastAsia="Calibri" w:cs="Calibri"/>
          <w:noProof w:val="0"/>
          <w:sz w:val="24"/>
          <w:szCs w:val="24"/>
          <w:lang w:val="en-GB"/>
        </w:rPr>
      </w:pPr>
    </w:p>
    <w:p w:rsidRPr="00496F4C" w:rsidR="009271FB" w:rsidP="29522472" w:rsidRDefault="009271FB" w14:paraId="74CDB7F6" w14:textId="2423BA02">
      <w:pPr>
        <w:pStyle w:val="Normalny"/>
        <w:jc w:val="both"/>
        <w:rPr>
          <w:rFonts w:ascii="Calibri" w:hAnsi="Calibri" w:eastAsia="Calibri" w:cs="Calibri"/>
          <w:noProof w:val="0"/>
          <w:sz w:val="24"/>
          <w:szCs w:val="24"/>
          <w:lang w:val="en-GB"/>
        </w:rPr>
      </w:pPr>
    </w:p>
    <w:sectPr w:rsidRPr="00496F4C" w:rsidR="009271FB" w:rsidSect="003E5189">
      <w:headerReference w:type="default" r:id="rId9"/>
      <w:footerReference w:type="default" r:id="rId10"/>
      <w:pgSz w:w="11906" w:h="16838" w:orient="portrait"/>
      <w:pgMar w:top="1440" w:right="1440" w:bottom="1440" w:left="1440" w:header="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A3F64" w:rsidP="006B1237" w:rsidRDefault="002A3F64" w14:paraId="149FEFCC" w14:textId="77777777">
      <w:pPr>
        <w:spacing w:after="0" w:line="240" w:lineRule="auto"/>
      </w:pPr>
      <w:r>
        <w:separator/>
      </w:r>
    </w:p>
  </w:endnote>
  <w:endnote w:type="continuationSeparator" w:id="0">
    <w:p w:rsidR="002A3F64" w:rsidP="006B1237" w:rsidRDefault="002A3F64" w14:paraId="7FB9BAA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205F0F" w:rsidR="00321C89" w:rsidP="1C579470" w:rsidRDefault="00321C89" w14:paraId="12D8C938" w14:textId="233054FE">
    <w:pPr>
      <w:tabs>
        <w:tab w:val="center" w:pos="4536"/>
        <w:tab w:val="right" w:pos="9072"/>
      </w:tabs>
      <w:spacing w:after="0" w:line="240" w:lineRule="auto"/>
      <w:rPr>
        <w:rFonts w:ascii="Calibri" w:hAnsi="Calibri" w:eastAsia="Calibri" w:cs="Calibri"/>
        <w:color w:val="000000" w:themeColor="text1"/>
        <w:sz w:val="12"/>
        <w:szCs w:val="12"/>
        <w:lang w:val="en-GB"/>
      </w:rPr>
    </w:pPr>
  </w:p>
  <w:p w:rsidRPr="00205F0F" w:rsidR="00321C89" w:rsidP="1C579470" w:rsidRDefault="1C579470" w14:paraId="6147AE9D" w14:textId="281CD9A5">
    <w:pPr>
      <w:tabs>
        <w:tab w:val="center" w:pos="4536"/>
        <w:tab w:val="right" w:pos="9072"/>
      </w:tabs>
      <w:spacing w:after="0" w:line="240" w:lineRule="auto"/>
      <w:rPr>
        <w:rFonts w:ascii="Calibri Light" w:hAnsi="Calibri Light" w:eastAsia="Calibri Light" w:cs="Calibri Light"/>
        <w:color w:val="808080" w:themeColor="background1" w:themeShade="80"/>
        <w:sz w:val="12"/>
        <w:szCs w:val="12"/>
        <w:lang w:val="en-GB"/>
      </w:rPr>
    </w:pPr>
    <w:r w:rsidRPr="1C579470">
      <w:rPr>
        <w:rFonts w:ascii="Calibri Light" w:hAnsi="Calibri Light" w:eastAsia="Calibri Light" w:cs="Calibri Light"/>
        <w:color w:val="808080" w:themeColor="background1" w:themeShade="80"/>
        <w:sz w:val="20"/>
        <w:szCs w:val="20"/>
        <w:lang w:val="en-GB"/>
      </w:rPr>
      <w:t>bio4pak.eu</w:t>
    </w:r>
  </w:p>
  <w:p w:rsidRPr="00205F0F" w:rsidR="00321C89" w:rsidP="1C579470" w:rsidRDefault="1C579470" w14:paraId="6F9C4A5D" w14:textId="56F954AF">
    <w:pPr>
      <w:pStyle w:val="Stopka"/>
      <w:jc w:val="right"/>
      <w:rPr>
        <w:color w:val="808080" w:themeColor="background1" w:themeShade="80"/>
        <w:sz w:val="20"/>
        <w:szCs w:val="20"/>
      </w:rPr>
    </w:pPr>
    <w:r>
      <w:rPr>
        <w:noProof/>
      </w:rPr>
      <w:drawing>
        <wp:inline distT="0" distB="0" distL="0" distR="0" wp14:anchorId="73115F3A" wp14:editId="1FD67F77">
          <wp:extent cx="5724525" cy="676275"/>
          <wp:effectExtent l="0" t="0" r="0" b="0"/>
          <wp:docPr id="1019102076" name="draw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9102076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525" cy="676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1C579470" w:rsidR="003E5189">
      <w:rPr>
        <w:rFonts w:ascii="Calibri Light" w:hAnsi="Calibri Light" w:eastAsia="Calibri Light" w:cs="Calibri Light"/>
        <w:color w:val="808080" w:themeColor="background1" w:themeShade="80"/>
        <w:sz w:val="20"/>
        <w:szCs w:val="20"/>
      </w:rPr>
      <w:fldChar w:fldCharType="begin"/>
    </w:r>
    <w:r w:rsidR="003E5189">
      <w:instrText>PAGE</w:instrText>
    </w:r>
    <w:r w:rsidRPr="1C579470" w:rsidR="003E5189">
      <w:fldChar w:fldCharType="separate"/>
    </w:r>
    <w:r w:rsidR="00A762BA">
      <w:rPr>
        <w:noProof/>
      </w:rPr>
      <w:t>1</w:t>
    </w:r>
    <w:r w:rsidRPr="1C579470" w:rsidR="003E5189">
      <w:rPr>
        <w:rFonts w:ascii="Calibri Light" w:hAnsi="Calibri Light" w:eastAsia="Calibri Light" w:cs="Calibri Light"/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A3F64" w:rsidP="006B1237" w:rsidRDefault="002A3F64" w14:paraId="21BAB4D6" w14:textId="77777777">
      <w:pPr>
        <w:spacing w:after="0" w:line="240" w:lineRule="auto"/>
      </w:pPr>
      <w:r>
        <w:separator/>
      </w:r>
    </w:p>
  </w:footnote>
  <w:footnote w:type="continuationSeparator" w:id="0">
    <w:p w:rsidR="002A3F64" w:rsidP="006B1237" w:rsidRDefault="002A3F64" w14:paraId="3F4B6CE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6CD812C4" w:rsidP="1C579470" w:rsidRDefault="1C579470" w14:paraId="09491A25" w14:textId="43BABA28">
    <w:pPr>
      <w:pStyle w:val="Nagwek"/>
      <w:jc w:val="center"/>
      <w:rPr>
        <w:rFonts w:ascii="Calibri Light" w:hAnsi="Calibri Light" w:eastAsia="Calibri Light" w:cs="Calibri Light"/>
        <w:sz w:val="12"/>
        <w:szCs w:val="12"/>
      </w:rPr>
    </w:pPr>
    <w:r>
      <w:rPr>
        <w:noProof/>
      </w:rPr>
      <w:drawing>
        <wp:inline distT="0" distB="0" distL="0" distR="0" wp14:anchorId="796A9D8E" wp14:editId="6EA10490">
          <wp:extent cx="5724525" cy="676275"/>
          <wp:effectExtent l="0" t="0" r="0" b="0"/>
          <wp:docPr id="1277204070" name="draw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720407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525" cy="676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1237"/>
    <w:rsid w:val="00064149"/>
    <w:rsid w:val="00084607"/>
    <w:rsid w:val="000F6F59"/>
    <w:rsid w:val="00106E5A"/>
    <w:rsid w:val="00131DA6"/>
    <w:rsid w:val="001379B0"/>
    <w:rsid w:val="001A14E9"/>
    <w:rsid w:val="001F5CC0"/>
    <w:rsid w:val="00201987"/>
    <w:rsid w:val="00205F0F"/>
    <w:rsid w:val="00247DB9"/>
    <w:rsid w:val="002A3F64"/>
    <w:rsid w:val="00321C89"/>
    <w:rsid w:val="003656BF"/>
    <w:rsid w:val="00397459"/>
    <w:rsid w:val="003E5189"/>
    <w:rsid w:val="00496F4C"/>
    <w:rsid w:val="005860A4"/>
    <w:rsid w:val="005C5B4A"/>
    <w:rsid w:val="005E179C"/>
    <w:rsid w:val="005E7643"/>
    <w:rsid w:val="006B1237"/>
    <w:rsid w:val="0070684F"/>
    <w:rsid w:val="007415ED"/>
    <w:rsid w:val="00745641"/>
    <w:rsid w:val="00834273"/>
    <w:rsid w:val="00846C66"/>
    <w:rsid w:val="00853FFD"/>
    <w:rsid w:val="008C7ADA"/>
    <w:rsid w:val="00900D4D"/>
    <w:rsid w:val="00912639"/>
    <w:rsid w:val="009271FB"/>
    <w:rsid w:val="009A12CC"/>
    <w:rsid w:val="009A7BED"/>
    <w:rsid w:val="009D883F"/>
    <w:rsid w:val="009E21E3"/>
    <w:rsid w:val="00A24BF5"/>
    <w:rsid w:val="00A47CA6"/>
    <w:rsid w:val="00A73C0C"/>
    <w:rsid w:val="00A762BA"/>
    <w:rsid w:val="00B41DD2"/>
    <w:rsid w:val="00B46763"/>
    <w:rsid w:val="00BA7F67"/>
    <w:rsid w:val="00D27140"/>
    <w:rsid w:val="00D3337C"/>
    <w:rsid w:val="00D70EE5"/>
    <w:rsid w:val="00D737B7"/>
    <w:rsid w:val="00D7725A"/>
    <w:rsid w:val="00E120EA"/>
    <w:rsid w:val="00E251C2"/>
    <w:rsid w:val="00E56EA8"/>
    <w:rsid w:val="00E77E43"/>
    <w:rsid w:val="00FB15FB"/>
    <w:rsid w:val="026C3AA6"/>
    <w:rsid w:val="0348BC18"/>
    <w:rsid w:val="0FF8BECE"/>
    <w:rsid w:val="11D7DD35"/>
    <w:rsid w:val="1C579470"/>
    <w:rsid w:val="22E9A801"/>
    <w:rsid w:val="24FFED93"/>
    <w:rsid w:val="256D0449"/>
    <w:rsid w:val="29522472"/>
    <w:rsid w:val="2C8B94C0"/>
    <w:rsid w:val="311B2BE6"/>
    <w:rsid w:val="3681437D"/>
    <w:rsid w:val="3E0F08AA"/>
    <w:rsid w:val="3EBDEDD0"/>
    <w:rsid w:val="4084FB80"/>
    <w:rsid w:val="42551F65"/>
    <w:rsid w:val="4717C07F"/>
    <w:rsid w:val="4ABD16A0"/>
    <w:rsid w:val="4E0F41C7"/>
    <w:rsid w:val="4F0175AA"/>
    <w:rsid w:val="5988877A"/>
    <w:rsid w:val="5B4C3DFB"/>
    <w:rsid w:val="6133B0DD"/>
    <w:rsid w:val="66DB0AA4"/>
    <w:rsid w:val="6CD812C4"/>
    <w:rsid w:val="6D651DE8"/>
    <w:rsid w:val="70E9C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26FB44"/>
  <w15:chartTrackingRefBased/>
  <w15:docId w15:val="{593A6188-F5E4-4D3D-B5CC-0FF1E5FF1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B1237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6B1237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B123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6B123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6B123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6B123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6B123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6B123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6B123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character" w:styleId="Nagwek1Znak" w:customStyle="1">
    <w:name w:val="Nagłówek 1 Znak"/>
    <w:basedOn w:val="Domylnaczcionkaakapitu"/>
    <w:link w:val="Nagwek1"/>
    <w:uiPriority w:val="9"/>
    <w:rsid w:val="006B1237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Nagwek2Znak" w:customStyle="1">
    <w:name w:val="Nagłówek 2 Znak"/>
    <w:basedOn w:val="Domylnaczcionkaakapitu"/>
    <w:link w:val="Nagwek2"/>
    <w:uiPriority w:val="9"/>
    <w:semiHidden/>
    <w:rsid w:val="006B1237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Nagwek3Znak" w:customStyle="1">
    <w:name w:val="Nagłówek 3 Znak"/>
    <w:basedOn w:val="Domylnaczcionkaakapitu"/>
    <w:link w:val="Nagwek3"/>
    <w:uiPriority w:val="9"/>
    <w:semiHidden/>
    <w:rsid w:val="006B1237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Nagwek4Znak" w:customStyle="1">
    <w:name w:val="Nagłówek 4 Znak"/>
    <w:basedOn w:val="Domylnaczcionkaakapitu"/>
    <w:link w:val="Nagwek4"/>
    <w:uiPriority w:val="9"/>
    <w:semiHidden/>
    <w:rsid w:val="006B1237"/>
    <w:rPr>
      <w:rFonts w:eastAsiaTheme="majorEastAsia" w:cstheme="majorBidi"/>
      <w:i/>
      <w:iCs/>
      <w:color w:val="0F4761" w:themeColor="accent1" w:themeShade="BF"/>
    </w:rPr>
  </w:style>
  <w:style w:type="character" w:styleId="Nagwek5Znak" w:customStyle="1">
    <w:name w:val="Nagłówek 5 Znak"/>
    <w:basedOn w:val="Domylnaczcionkaakapitu"/>
    <w:link w:val="Nagwek5"/>
    <w:uiPriority w:val="9"/>
    <w:semiHidden/>
    <w:rsid w:val="006B1237"/>
    <w:rPr>
      <w:rFonts w:eastAsiaTheme="majorEastAsia" w:cstheme="majorBidi"/>
      <w:color w:val="0F4761" w:themeColor="accent1" w:themeShade="BF"/>
    </w:rPr>
  </w:style>
  <w:style w:type="character" w:styleId="Nagwek6Znak" w:customStyle="1">
    <w:name w:val="Nagłówek 6 Znak"/>
    <w:basedOn w:val="Domylnaczcionkaakapitu"/>
    <w:link w:val="Nagwek6"/>
    <w:uiPriority w:val="9"/>
    <w:semiHidden/>
    <w:rsid w:val="006B1237"/>
    <w:rPr>
      <w:rFonts w:eastAsiaTheme="majorEastAsia" w:cstheme="majorBidi"/>
      <w:i/>
      <w:iCs/>
      <w:color w:val="595959" w:themeColor="text1" w:themeTint="A6"/>
    </w:rPr>
  </w:style>
  <w:style w:type="character" w:styleId="Nagwek7Znak" w:customStyle="1">
    <w:name w:val="Nagłówek 7 Znak"/>
    <w:basedOn w:val="Domylnaczcionkaakapitu"/>
    <w:link w:val="Nagwek7"/>
    <w:uiPriority w:val="9"/>
    <w:semiHidden/>
    <w:rsid w:val="006B1237"/>
    <w:rPr>
      <w:rFonts w:eastAsiaTheme="majorEastAsia" w:cstheme="majorBidi"/>
      <w:color w:val="595959" w:themeColor="text1" w:themeTint="A6"/>
    </w:rPr>
  </w:style>
  <w:style w:type="character" w:styleId="Nagwek8Znak" w:customStyle="1">
    <w:name w:val="Nagłówek 8 Znak"/>
    <w:basedOn w:val="Domylnaczcionkaakapitu"/>
    <w:link w:val="Nagwek8"/>
    <w:uiPriority w:val="9"/>
    <w:semiHidden/>
    <w:rsid w:val="006B1237"/>
    <w:rPr>
      <w:rFonts w:eastAsiaTheme="majorEastAsia" w:cstheme="majorBidi"/>
      <w:i/>
      <w:iCs/>
      <w:color w:val="272727" w:themeColor="text1" w:themeTint="D8"/>
    </w:rPr>
  </w:style>
  <w:style w:type="character" w:styleId="Nagwek9Znak" w:customStyle="1">
    <w:name w:val="Nagłówek 9 Znak"/>
    <w:basedOn w:val="Domylnaczcionkaakapitu"/>
    <w:link w:val="Nagwek9"/>
    <w:uiPriority w:val="9"/>
    <w:semiHidden/>
    <w:rsid w:val="006B1237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6B1237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ytuZnak" w:customStyle="1">
    <w:name w:val="Tytuł Znak"/>
    <w:basedOn w:val="Domylnaczcionkaakapitu"/>
    <w:link w:val="Tytu"/>
    <w:uiPriority w:val="10"/>
    <w:rsid w:val="006B1237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6B123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PodtytuZnak" w:customStyle="1">
    <w:name w:val="Podtytuł Znak"/>
    <w:basedOn w:val="Domylnaczcionkaakapitu"/>
    <w:link w:val="Podtytu"/>
    <w:uiPriority w:val="11"/>
    <w:rsid w:val="006B123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6B1237"/>
    <w:pPr>
      <w:spacing w:before="160"/>
      <w:jc w:val="center"/>
    </w:pPr>
    <w:rPr>
      <w:i/>
      <w:iCs/>
      <w:color w:val="404040" w:themeColor="text1" w:themeTint="BF"/>
    </w:rPr>
  </w:style>
  <w:style w:type="character" w:styleId="CytatZnak" w:customStyle="1">
    <w:name w:val="Cytat Znak"/>
    <w:basedOn w:val="Domylnaczcionkaakapitu"/>
    <w:link w:val="Cytat"/>
    <w:uiPriority w:val="29"/>
    <w:rsid w:val="006B1237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6B1237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6B1237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6B1237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CytatintensywnyZnak" w:customStyle="1">
    <w:name w:val="Cytat intensywny Znak"/>
    <w:basedOn w:val="Domylnaczcionkaakapitu"/>
    <w:link w:val="Cytatintensywny"/>
    <w:uiPriority w:val="30"/>
    <w:rsid w:val="006B1237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6B1237"/>
    <w:rPr>
      <w:b/>
      <w:bCs/>
      <w:smallCaps/>
      <w:color w:val="0F4761" w:themeColor="accent1" w:themeShade="BF"/>
      <w:spacing w:val="5"/>
    </w:rPr>
  </w:style>
  <w:style w:type="paragraph" w:styleId="Nagwek">
    <w:name w:val="header"/>
    <w:basedOn w:val="Normalny"/>
    <w:link w:val="NagwekZnak"/>
    <w:uiPriority w:val="99"/>
    <w:unhideWhenUsed/>
    <w:rsid w:val="006B1237"/>
    <w:pPr>
      <w:tabs>
        <w:tab w:val="center" w:pos="4536"/>
        <w:tab w:val="right" w:pos="9072"/>
      </w:tabs>
      <w:spacing w:after="0"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rsid w:val="006B1237"/>
  </w:style>
  <w:style w:type="paragraph" w:styleId="Stopka">
    <w:name w:val="footer"/>
    <w:basedOn w:val="Normalny"/>
    <w:link w:val="StopkaZnak"/>
    <w:uiPriority w:val="99"/>
    <w:unhideWhenUsed/>
    <w:rsid w:val="006B1237"/>
    <w:pPr>
      <w:tabs>
        <w:tab w:val="center" w:pos="4536"/>
        <w:tab w:val="right" w:pos="9072"/>
      </w:tabs>
      <w:spacing w:after="0" w:line="240" w:lineRule="auto"/>
    </w:pPr>
  </w:style>
  <w:style w:type="character" w:styleId="StopkaZnak" w:customStyle="1">
    <w:name w:val="Stopka Znak"/>
    <w:basedOn w:val="Domylnaczcionkaakapitu"/>
    <w:link w:val="Stopka"/>
    <w:uiPriority w:val="99"/>
    <w:rsid w:val="006B1237"/>
  </w:style>
  <w:style w:type="character" w:styleId="Hipercze">
    <w:name w:val="Hyperlink"/>
    <w:basedOn w:val="Domylnaczcionkaakapitu"/>
    <w:uiPriority w:val="99"/>
    <w:unhideWhenUsed/>
    <w:rsid w:val="00205F0F"/>
    <w:rPr>
      <w:color w:val="467886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5F0F"/>
    <w:rPr>
      <w:color w:val="605E5C"/>
      <w:shd w:val="clear" w:color="auto" w:fill="E1DFDD"/>
    </w:rPr>
  </w:style>
  <w:style w:type="paragraph" w:styleId="Tekstpodstawowy">
    <w:name w:val="Body Text"/>
    <w:basedOn w:val="Normalny"/>
    <w:link w:val="TekstpodstawowyZnak"/>
    <w:qFormat/>
    <w:rsid w:val="00496F4C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styleId="TekstpodstawowyZnak" w:customStyle="1">
    <w:name w:val="Tekst podstawowy Znak"/>
    <w:basedOn w:val="Domylnaczcionkaakapitu"/>
    <w:link w:val="Tekstpodstawowy"/>
    <w:rsid w:val="00496F4C"/>
    <w:rPr>
      <w:kern w:val="0"/>
      <w:sz w:val="24"/>
      <w:szCs w:val="24"/>
      <w:lang w:val="en-US"/>
      <w14:ligatures w14:val="none"/>
    </w:rPr>
  </w:style>
  <w:style w:type="paragraph" w:styleId="FirstParagraph" w:customStyle="1">
    <w:name w:val="First Paragraph"/>
    <w:basedOn w:val="Tekstpodstawowy"/>
    <w:next w:val="Tekstpodstawowy"/>
    <w:qFormat/>
    <w:rsid w:val="00496F4C"/>
  </w:style>
  <w:style w:type="table" w:styleId="Tabela-Siatka">
    <w:name w:val="Table Grid"/>
    <w:basedOn w:val="Standardowy"/>
    <w:rsid w:val="00496F4C"/>
    <w:pPr>
      <w:spacing w:after="0" w:line="240" w:lineRule="auto"/>
    </w:pPr>
    <w:rPr>
      <w:kern w:val="0"/>
      <w:sz w:val="24"/>
      <w:szCs w:val="24"/>
      <w:lang w:val="en-US"/>
      <w14:ligatures w14:val="none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ntTable" Target="fontTable.xml" Id="rId11" /><Relationship Type="http://schemas.openxmlformats.org/officeDocument/2006/relationships/settings" Target="settings.xml" Id="rId5" /><Relationship Type="http://schemas.openxmlformats.org/officeDocument/2006/relationships/footer" Target="footer1.xml" Id="rId10" /><Relationship Type="http://schemas.openxmlformats.org/officeDocument/2006/relationships/styles" Target="styles.xml" Id="rId4" /><Relationship Type="http://schemas.openxmlformats.org/officeDocument/2006/relationships/header" Target="header1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63C4733AF5564C88A0346314288093" ma:contentTypeVersion="12" ma:contentTypeDescription="Utwórz nowy dokument." ma:contentTypeScope="" ma:versionID="c33cc6b5341a493c68cc5e649cbc3923">
  <xsd:schema xmlns:xsd="http://www.w3.org/2001/XMLSchema" xmlns:xs="http://www.w3.org/2001/XMLSchema" xmlns:p="http://schemas.microsoft.com/office/2006/metadata/properties" xmlns:ns2="16e7e4a0-c990-42d1-a025-145a359c4cad" xmlns:ns3="1276104f-decb-40e8-bd02-7342b6f969af" targetNamespace="http://schemas.microsoft.com/office/2006/metadata/properties" ma:root="true" ma:fieldsID="324150db8b12307eecc18dc68bf85fa2" ns2:_="" ns3:_="">
    <xsd:import namespace="16e7e4a0-c990-42d1-a025-145a359c4cad"/>
    <xsd:import namespace="1276104f-decb-40e8-bd02-7342b6f969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e7e4a0-c990-42d1-a025-145a359c4c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e202bf10-4f99-490d-b6a4-1cff37ab84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Details" ma:index="18" nillable="true" ma:displayName="Details" ma:description="Materials showing the team’s activities — useful for illustrating collaboration and engagement.&#10;Upload photos, recordings, notes, summaries – everything that documents teamwork." ma:format="Dropdown" ma:internalName="Details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76104f-decb-40e8-bd02-7342b6f969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0f63f2-72e6-4c93-8871-8e5261491ddd}" ma:internalName="TaxCatchAll" ma:showField="CatchAllData" ma:web="1276104f-decb-40e8-bd02-7342b6f969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e7e4a0-c990-42d1-a025-145a359c4cad">
      <Terms xmlns="http://schemas.microsoft.com/office/infopath/2007/PartnerControls"/>
    </lcf76f155ced4ddcb4097134ff3c332f>
    <TaxCatchAll xmlns="1276104f-decb-40e8-bd02-7342b6f969af" xsi:nil="true"/>
    <Details xmlns="16e7e4a0-c990-42d1-a025-145a359c4cad" xsi:nil="true"/>
  </documentManagement>
</p:properties>
</file>

<file path=customXml/itemProps1.xml><?xml version="1.0" encoding="utf-8"?>
<ds:datastoreItem xmlns:ds="http://schemas.openxmlformats.org/officeDocument/2006/customXml" ds:itemID="{0F587BCA-C04A-42BE-942C-233FF9D01173}"/>
</file>

<file path=customXml/itemProps2.xml><?xml version="1.0" encoding="utf-8"?>
<ds:datastoreItem xmlns:ds="http://schemas.openxmlformats.org/officeDocument/2006/customXml" ds:itemID="{EA6710EB-2338-489C-8DE0-8D3F2B197E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EC200C-DD77-4EFF-964B-13AA8E8FBB2D}">
  <ds:schemaRefs>
    <ds:schemaRef ds:uri="http://schemas.microsoft.com/office/2006/metadata/properties"/>
    <ds:schemaRef ds:uri="http://schemas.microsoft.com/office/infopath/2007/PartnerControls"/>
    <ds:schemaRef ds:uri="16e7e4a0-c990-42d1-a025-145a359c4cad"/>
    <ds:schemaRef ds:uri="1276104f-decb-40e8-bd02-7342b6f969af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ycja Rymer</dc:creator>
  <cp:keywords/>
  <dc:description/>
  <cp:lastModifiedBy>Patrycja Rymer</cp:lastModifiedBy>
  <cp:revision>3</cp:revision>
  <dcterms:created xsi:type="dcterms:W3CDTF">2026-02-17T10:50:00Z</dcterms:created>
  <dcterms:modified xsi:type="dcterms:W3CDTF">2026-02-19T1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63C4733AF5564C88A0346314288093</vt:lpwstr>
  </property>
  <property fmtid="{D5CDD505-2E9C-101B-9397-08002B2CF9AE}" pid="3" name="MediaServiceImageTags">
    <vt:lpwstr/>
  </property>
  <property fmtid="{D5CDD505-2E9C-101B-9397-08002B2CF9AE}" pid="4" name="Order">
    <vt:r8>81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